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  <w:r w:rsidRPr="00617C50">
        <w:rPr>
          <w:rFonts w:eastAsia="Arial" w:cs="Arial"/>
          <w:color w:val="002060"/>
          <w:sz w:val="36"/>
          <w:szCs w:val="36"/>
          <w:lang w:val="es-ES" w:eastAsia="es-PE"/>
        </w:rPr>
        <w:t>Informe 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617C50" w:rsidRDefault="001A0C45" w:rsidP="00414BAB">
      <w:pPr>
        <w:pStyle w:val="Fecha"/>
        <w:rPr>
          <w:lang w:val="es-ES"/>
        </w:rPr>
      </w:pPr>
      <w:r w:rsidRPr="00617C50">
        <w:rPr>
          <w:lang w:val="es-ES"/>
        </w:rPr>
        <w:t>Fecha</w:t>
      </w:r>
    </w:p>
    <w:p w14:paraId="4FA5B9F2" w14:textId="77777777" w:rsidR="002A36CD" w:rsidRPr="00617C50" w:rsidRDefault="002A36CD" w:rsidP="00A870A9">
      <w:pPr>
        <w:rPr>
          <w:color w:val="808080" w:themeColor="background1" w:themeShade="80"/>
          <w:sz w:val="36"/>
        </w:rPr>
      </w:pPr>
      <w:r w:rsidRPr="00617C50">
        <w:br w:type="page"/>
      </w:r>
    </w:p>
    <w:p w14:paraId="7AE836AF" w14:textId="7210173D" w:rsidR="00D96163" w:rsidRPr="00617C50" w:rsidRDefault="00414BAB" w:rsidP="00DE7FF6">
      <w:pPr>
        <w:pStyle w:val="Ttulo1"/>
        <w:rPr>
          <w:lang w:val="es-ES"/>
        </w:rPr>
      </w:pPr>
      <w:r w:rsidRPr="00617C50">
        <w:rPr>
          <w:lang w:val="es-ES"/>
        </w:rPr>
        <w:lastRenderedPageBreak/>
        <w:t>Título 1</w:t>
      </w:r>
    </w:p>
    <w:p w14:paraId="7C576141" w14:textId="393F53E1" w:rsidR="001746B2" w:rsidRPr="00617C50" w:rsidRDefault="00127F68" w:rsidP="0087616B">
      <w:pPr>
        <w:pStyle w:val="Ttulo2"/>
        <w:rPr>
          <w:lang w:val="es-ES"/>
        </w:rPr>
      </w:pPr>
      <w:r w:rsidRPr="00617C50">
        <w:rPr>
          <w:lang w:val="es-ES"/>
        </w:rPr>
        <w:t>Título 2</w:t>
      </w:r>
    </w:p>
    <w:p w14:paraId="004198B7" w14:textId="0D975361" w:rsidR="00515B99" w:rsidRPr="00617C50" w:rsidRDefault="00515B99" w:rsidP="0087616B">
      <w:pPr>
        <w:pStyle w:val="Ttulo3"/>
        <w:rPr>
          <w:lang w:val="es-ES"/>
        </w:rPr>
      </w:pPr>
      <w:r w:rsidRPr="00617C50">
        <w:rPr>
          <w:lang w:val="es-ES"/>
        </w:rPr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 xml:space="preserve">Table </w:t>
      </w:r>
      <w:proofErr w:type="spellStart"/>
      <w:r w:rsidRPr="00617C50">
        <w:t>Caption</w:t>
      </w:r>
      <w:proofErr w:type="spellEnd"/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1A5E4526" w14:textId="2B55A77E" w:rsidR="009D0E6E" w:rsidRPr="00617C50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sectPr w:rsidR="009D0E6E" w:rsidRPr="00617C50" w:rsidSect="00805A4B">
      <w:headerReference w:type="default" r:id="rId8"/>
      <w:footerReference w:type="even" r:id="rId9"/>
      <w:footerReference w:type="default" r:id="rId10"/>
      <w:headerReference w:type="first" r:id="rId11"/>
      <w:pgSz w:w="11952" w:h="16848"/>
      <w:pgMar w:top="1417" w:right="1701" w:bottom="1417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4A5BA5" w14:textId="77777777" w:rsidR="00035B82" w:rsidRDefault="00035B82" w:rsidP="00A870A9">
      <w:r>
        <w:separator/>
      </w:r>
    </w:p>
  </w:endnote>
  <w:endnote w:type="continuationSeparator" w:id="0">
    <w:p w14:paraId="4E173CA4" w14:textId="77777777" w:rsidR="00035B82" w:rsidRDefault="00035B82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Content>
      <w:p w14:paraId="6C15A373" w14:textId="5AE0157F" w:rsidR="0093314A" w:rsidRDefault="00031322" w:rsidP="00A870A9">
        <w:pPr>
          <w:pStyle w:val="Piedepgina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93314A" w:rsidRDefault="0093314A" w:rsidP="00A870A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5680573"/>
      <w:docPartObj>
        <w:docPartGallery w:val="Page Numbers (Bottom of Page)"/>
        <w:docPartUnique/>
      </w:docPartObj>
    </w:sdtPr>
    <w:sdtContent>
      <w:p w14:paraId="6C15A376" w14:textId="0C414480" w:rsidR="0093314A" w:rsidRPr="00805A4B" w:rsidRDefault="00DE3D79" w:rsidP="00A870A9">
        <w:pPr>
          <w:pStyle w:val="Piedepgina"/>
        </w:pPr>
        <w:r w:rsidRPr="00805A4B">
          <w:fldChar w:fldCharType="begin"/>
        </w:r>
        <w:r w:rsidRPr="00805A4B">
          <w:instrText>PAGE   \* MERGEFORMAT</w:instrText>
        </w:r>
        <w:r w:rsidRPr="00805A4B">
          <w:fldChar w:fldCharType="separate"/>
        </w:r>
        <w:r w:rsidRPr="00805A4B">
          <w:t>2</w:t>
        </w:r>
        <w:r w:rsidRPr="00805A4B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858758" w14:textId="77777777" w:rsidR="00035B82" w:rsidRDefault="00035B82" w:rsidP="00A870A9">
      <w:r>
        <w:separator/>
      </w:r>
    </w:p>
  </w:footnote>
  <w:footnote w:type="continuationSeparator" w:id="0">
    <w:p w14:paraId="6A791ADE" w14:textId="77777777" w:rsidR="00035B82" w:rsidRDefault="00035B82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5A222990" w:rsidR="0027051A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58239" behindDoc="0" locked="0" layoutInCell="1" hidden="0" allowOverlap="1" wp14:anchorId="2BD5A850" wp14:editId="7BAA94FA">
          <wp:simplePos x="0" y="0"/>
          <wp:positionH relativeFrom="column">
            <wp:posOffset>4333240</wp:posOffset>
          </wp:positionH>
          <wp:positionV relativeFrom="paragraph">
            <wp:posOffset>-107805</wp:posOffset>
          </wp:positionV>
          <wp:extent cx="1776095" cy="824865"/>
          <wp:effectExtent l="0" t="0" r="0" b="0"/>
          <wp:wrapTopAndBottom distT="0" distB="0"/>
          <wp:docPr id="48674485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6272A429">
          <wp:simplePos x="0" y="0"/>
          <wp:positionH relativeFrom="column">
            <wp:posOffset>-708025</wp:posOffset>
          </wp:positionH>
          <wp:positionV relativeFrom="paragraph">
            <wp:posOffset>-211455</wp:posOffset>
          </wp:positionV>
          <wp:extent cx="2095500" cy="1043940"/>
          <wp:effectExtent l="0" t="0" r="0" b="0"/>
          <wp:wrapTopAndBottom distT="0" distB="0"/>
          <wp:docPr id="11421865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2366DED">
          <wp:simplePos x="0" y="0"/>
          <wp:positionH relativeFrom="column">
            <wp:posOffset>4382625</wp:posOffset>
          </wp:positionH>
          <wp:positionV relativeFrom="paragraph">
            <wp:posOffset>-102235</wp:posOffset>
          </wp:positionV>
          <wp:extent cx="1776095" cy="824865"/>
          <wp:effectExtent l="0" t="0" r="0" b="0"/>
          <wp:wrapTopAndBottom distT="0" distB="0"/>
          <wp:docPr id="7625188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E796698"/>
    <w:multiLevelType w:val="hybridMultilevel"/>
    <w:tmpl w:val="0A08369A"/>
    <w:lvl w:ilvl="0" w:tplc="1B3298AA">
      <w:start w:val="1"/>
      <w:numFmt w:val="decimal"/>
      <w:pStyle w:val="Ttulo1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pStyle w:val="Ttulo3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52D85D8F"/>
    <w:multiLevelType w:val="multilevel"/>
    <w:tmpl w:val="D910B822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pStyle w:val="Ttulo2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15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16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132B2F"/>
    <w:multiLevelType w:val="multilevel"/>
    <w:tmpl w:val="107A9458"/>
    <w:styleLink w:val="Listaactual1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8191783"/>
    <w:multiLevelType w:val="multilevel"/>
    <w:tmpl w:val="E89C4F06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18"/>
  </w:num>
  <w:num w:numId="2" w16cid:durableId="890118719">
    <w:abstractNumId w:val="11"/>
  </w:num>
  <w:num w:numId="3" w16cid:durableId="586691616">
    <w:abstractNumId w:val="12"/>
  </w:num>
  <w:num w:numId="4" w16cid:durableId="451949123">
    <w:abstractNumId w:val="16"/>
  </w:num>
  <w:num w:numId="5" w16cid:durableId="374280931">
    <w:abstractNumId w:val="10"/>
  </w:num>
  <w:num w:numId="6" w16cid:durableId="249122435">
    <w:abstractNumId w:val="13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16"/>
  </w:num>
  <w:num w:numId="18" w16cid:durableId="1001589933">
    <w:abstractNumId w:val="13"/>
    <w:lvlOverride w:ilvl="0">
      <w:startOverride w:val="1"/>
    </w:lvlOverride>
  </w:num>
  <w:num w:numId="19" w16cid:durableId="1669020528">
    <w:abstractNumId w:val="13"/>
    <w:lvlOverride w:ilvl="0">
      <w:startOverride w:val="1"/>
    </w:lvlOverride>
  </w:num>
  <w:num w:numId="20" w16cid:durableId="1470591193">
    <w:abstractNumId w:val="13"/>
    <w:lvlOverride w:ilvl="0">
      <w:startOverride w:val="1"/>
    </w:lvlOverride>
  </w:num>
  <w:num w:numId="21" w16cid:durableId="1511750088">
    <w:abstractNumId w:val="13"/>
    <w:lvlOverride w:ilvl="0">
      <w:startOverride w:val="1"/>
    </w:lvlOverride>
  </w:num>
  <w:num w:numId="22" w16cid:durableId="1202282979">
    <w:abstractNumId w:val="13"/>
    <w:lvlOverride w:ilvl="0">
      <w:startOverride w:val="1"/>
    </w:lvlOverride>
  </w:num>
  <w:num w:numId="23" w16cid:durableId="1152327739">
    <w:abstractNumId w:val="13"/>
    <w:lvlOverride w:ilvl="0">
      <w:startOverride w:val="1"/>
    </w:lvlOverride>
  </w:num>
  <w:num w:numId="24" w16cid:durableId="1066605359">
    <w:abstractNumId w:val="15"/>
  </w:num>
  <w:num w:numId="25" w16cid:durableId="1575966157">
    <w:abstractNumId w:val="17"/>
  </w:num>
  <w:num w:numId="26" w16cid:durableId="1329594793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B82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A4D"/>
    <w:rsid w:val="006E1302"/>
    <w:rsid w:val="006E4C9E"/>
    <w:rsid w:val="006E6A5F"/>
    <w:rsid w:val="006F265E"/>
    <w:rsid w:val="006F73F3"/>
    <w:rsid w:val="007019DA"/>
    <w:rsid w:val="00715C91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C4441"/>
    <w:rsid w:val="007D4EFB"/>
    <w:rsid w:val="0080184F"/>
    <w:rsid w:val="008049D4"/>
    <w:rsid w:val="00805A4B"/>
    <w:rsid w:val="00806EDE"/>
    <w:rsid w:val="00832B3A"/>
    <w:rsid w:val="00835EDF"/>
    <w:rsid w:val="00846602"/>
    <w:rsid w:val="0087616B"/>
    <w:rsid w:val="008C05F0"/>
    <w:rsid w:val="008C29EF"/>
    <w:rsid w:val="008D243B"/>
    <w:rsid w:val="008D6863"/>
    <w:rsid w:val="008F5FDB"/>
    <w:rsid w:val="00917CA3"/>
    <w:rsid w:val="0093151E"/>
    <w:rsid w:val="0093314A"/>
    <w:rsid w:val="009360F5"/>
    <w:rsid w:val="00954228"/>
    <w:rsid w:val="00962B76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26C87"/>
    <w:rsid w:val="00F3553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extoindependiente"/>
    <w:uiPriority w:val="9"/>
    <w:rsid w:val="00F76887"/>
    <w:pPr>
      <w:keepNext/>
      <w:keepLines/>
      <w:numPr>
        <w:numId w:val="6"/>
      </w:numPr>
      <w:spacing w:before="120" w:after="240" w:line="259" w:lineRule="auto"/>
      <w:ind w:left="284" w:hanging="284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uiPriority w:val="9"/>
    <w:unhideWhenUsed/>
    <w:rsid w:val="0087616B"/>
    <w:pPr>
      <w:numPr>
        <w:ilvl w:val="1"/>
        <w:numId w:val="26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9A7416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AF34C7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AF34C7"/>
    <w:pPr>
      <w:numPr>
        <w:numId w:val="1"/>
      </w:numPr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  <w:pPr>
      <w:numPr>
        <w:numId w:val="25"/>
      </w:numPr>
    </w:pPr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76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28</cp:revision>
  <dcterms:created xsi:type="dcterms:W3CDTF">2022-04-06T19:36:00Z</dcterms:created>
  <dcterms:modified xsi:type="dcterms:W3CDTF">2025-07-09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